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русский-russian"/>
      <w:r>
        <w:t xml:space="preserve">Русский</w:t>
      </w:r>
      <w:r>
        <w:t xml:space="preserve"> </w:t>
      </w:r>
      <w:r>
        <w:t xml:space="preserve">/ Russian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41Z</dcterms:created>
  <dcterms:modified xsi:type="dcterms:W3CDTF">2019-11-04T20:15:41Z</dcterms:modified>
</cp:coreProperties>
</file>